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6f2a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6f2a23-89c3-11eb-96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W5DMQxDhV5A978lb6Dq0UWXLgWoIQZ+Ev+BoUWKcs2fpfqod1XVU7NPyxt91d/133cATUuj/Zy3CfGqe5l3a3myOcBbauLYV3g+9VavL/BgpV2tvqgfkv6uA31ZW7oVd/nZQ2n9QFMJWP8O+VG96fdVivVY55X9/NyS8xvQGkO7+2J9+4FSuqbHQzyUWPPts5CFDVN+Y5xyg/AHYf1eCR8s7ZLyMytDWZH0vD9dYXrrvzxP1SSV3L/K/Ye0EBtEUZ5XpPxCOVkYJLEeHkey/7Bzns/yYR1VRHWshz3oCCRhYryX0LQcPtRJPnsUlVPwYn7o3R48SOZivjHMhZnzPOjHihq65S7w7GvuCHTfCZ6ThWw9qR9gXNjeJM71Lc8PEgFT5/773PvuN7pabSuf2Xk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keeps dropping connection. Lots of buffering. Very slow. Had to</w:t>
      </w:r>
      <w:r>
        <w:t xml:space="preserve"> </w:t>
      </w:r>
      <w:r>
        <w:t xml:space="preserve">re enter passwor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6f2a23-89c3-11eb-96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a6f2a23-89c3-11eb-96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a6f2a23-89c3-11eb-96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6f2a23</dc:title>
  <dc:creator/>
  <cp:keywords/>
  <dcterms:created xsi:type="dcterms:W3CDTF">2026-05-07T14:57:28Z</dcterms:created>
  <dcterms:modified xsi:type="dcterms:W3CDTF">2026-05-07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